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BC7D7" w14:textId="652067E6" w:rsidR="00B07F73" w:rsidRDefault="00C51A6B" w:rsidP="00B07F73">
      <w:pPr>
        <w:spacing w:line="240" w:lineRule="auto"/>
        <w:jc w:val="right"/>
        <w:rPr>
          <w:sz w:val="20"/>
          <w:szCs w:val="20"/>
        </w:rPr>
      </w:pPr>
      <w:bookmarkStart w:id="0" w:name="_Hlk151101328"/>
      <w:r w:rsidRPr="00AF379A">
        <w:rPr>
          <w:b/>
          <w:bCs/>
          <w:sz w:val="20"/>
          <w:szCs w:val="20"/>
        </w:rPr>
        <w:t>z</w:t>
      </w:r>
      <w:r w:rsidR="00B07F73" w:rsidRPr="00AF379A">
        <w:rPr>
          <w:b/>
          <w:bCs/>
          <w:sz w:val="20"/>
          <w:szCs w:val="20"/>
        </w:rPr>
        <w:t xml:space="preserve">ałącznik nr </w:t>
      </w:r>
      <w:r w:rsidR="003D37CF" w:rsidRPr="00AF379A">
        <w:rPr>
          <w:b/>
          <w:bCs/>
          <w:sz w:val="20"/>
          <w:szCs w:val="20"/>
        </w:rPr>
        <w:t>1</w:t>
      </w:r>
      <w:r w:rsidR="00B07F73">
        <w:rPr>
          <w:sz w:val="20"/>
          <w:szCs w:val="20"/>
        </w:rPr>
        <w:br/>
        <w:t xml:space="preserve">do Regulaminu </w:t>
      </w:r>
      <w:r w:rsidR="00C0236B">
        <w:rPr>
          <w:sz w:val="20"/>
          <w:szCs w:val="20"/>
        </w:rPr>
        <w:t xml:space="preserve">Nagrody Dyrektora IF UKSW </w:t>
      </w:r>
    </w:p>
    <w:p w14:paraId="7081A204" w14:textId="284E4D6D" w:rsidR="0088688A" w:rsidRDefault="0088688A" w:rsidP="00B07F73">
      <w:pPr>
        <w:spacing w:line="240" w:lineRule="auto"/>
        <w:jc w:val="right"/>
        <w:rPr>
          <w:sz w:val="20"/>
          <w:szCs w:val="20"/>
        </w:rPr>
      </w:pPr>
      <w:r>
        <w:t xml:space="preserve">wprowadzonego rozporządzeniem dyrektora Instytutu Filozofii UKSW </w:t>
      </w:r>
      <w:r w:rsidR="00A6723C">
        <w:t>z dnia</w:t>
      </w:r>
      <w:r>
        <w:t xml:space="preserve"> 24.04.</w:t>
      </w:r>
      <w:r w:rsidRPr="00F00B52">
        <w:t>2024</w:t>
      </w:r>
      <w:r>
        <w:t xml:space="preserve"> r.</w:t>
      </w:r>
    </w:p>
    <w:p w14:paraId="7386CE42" w14:textId="77777777" w:rsidR="003A39DC" w:rsidRDefault="003A39DC" w:rsidP="003A39DC">
      <w:pPr>
        <w:spacing w:before="360" w:line="240" w:lineRule="auto"/>
        <w:jc w:val="right"/>
        <w:rPr>
          <w:sz w:val="20"/>
          <w:szCs w:val="20"/>
        </w:rPr>
      </w:pPr>
    </w:p>
    <w:p w14:paraId="15A3A799" w14:textId="77777777" w:rsidR="003A39DC" w:rsidRPr="006A7103" w:rsidRDefault="003A39DC" w:rsidP="003A39DC">
      <w:pPr>
        <w:spacing w:line="240" w:lineRule="auto"/>
        <w:jc w:val="right"/>
      </w:pPr>
      <w:r w:rsidRPr="006A7103">
        <w:t>……………………………………………………..</w:t>
      </w:r>
    </w:p>
    <w:p w14:paraId="42616888" w14:textId="77777777" w:rsidR="003A39DC" w:rsidRPr="006A7103" w:rsidRDefault="003A39DC" w:rsidP="003A39DC">
      <w:pPr>
        <w:spacing w:line="240" w:lineRule="auto"/>
        <w:jc w:val="right"/>
        <w:rPr>
          <w:i/>
          <w:sz w:val="20"/>
          <w:szCs w:val="20"/>
        </w:rPr>
      </w:pPr>
      <w:r w:rsidRPr="006A7103">
        <w:rPr>
          <w:i/>
          <w:sz w:val="20"/>
          <w:szCs w:val="20"/>
        </w:rPr>
        <w:t>miejscowość, data (dzień, miesiąc, rok)</w:t>
      </w:r>
    </w:p>
    <w:bookmarkEnd w:id="0"/>
    <w:p w14:paraId="2DF3FBFB" w14:textId="63848882" w:rsidR="003A39DC" w:rsidRPr="008525AE" w:rsidRDefault="003A39DC" w:rsidP="00843BD3">
      <w:pPr>
        <w:spacing w:before="480" w:line="360" w:lineRule="auto"/>
        <w:jc w:val="center"/>
        <w:rPr>
          <w:b/>
          <w:sz w:val="26"/>
          <w:szCs w:val="24"/>
        </w:rPr>
      </w:pPr>
      <w:r w:rsidRPr="008525AE">
        <w:rPr>
          <w:b/>
          <w:sz w:val="26"/>
          <w:szCs w:val="24"/>
        </w:rPr>
        <w:t xml:space="preserve">Wniosek o </w:t>
      </w:r>
      <w:r w:rsidR="00A4256F">
        <w:rPr>
          <w:b/>
          <w:sz w:val="26"/>
          <w:szCs w:val="24"/>
        </w:rPr>
        <w:t>N</w:t>
      </w:r>
      <w:r w:rsidRPr="008525AE">
        <w:rPr>
          <w:b/>
          <w:sz w:val="26"/>
          <w:szCs w:val="24"/>
        </w:rPr>
        <w:t xml:space="preserve">agrodę </w:t>
      </w:r>
      <w:r w:rsidR="00A4256F">
        <w:rPr>
          <w:b/>
          <w:sz w:val="26"/>
          <w:szCs w:val="24"/>
        </w:rPr>
        <w:t>Dyrektora Instytutu Filozofii UKSW</w:t>
      </w:r>
      <w:r w:rsidR="0064201D">
        <w:rPr>
          <w:b/>
          <w:sz w:val="26"/>
          <w:szCs w:val="24"/>
        </w:rPr>
        <w:t xml:space="preserve"> za rok </w:t>
      </w:r>
      <w:r w:rsidR="0064201D" w:rsidRPr="0064201D">
        <w:rPr>
          <w:bCs/>
          <w:sz w:val="26"/>
          <w:szCs w:val="24"/>
        </w:rPr>
        <w:t>……..</w:t>
      </w:r>
    </w:p>
    <w:p w14:paraId="0416861B" w14:textId="6563042F" w:rsidR="003A39DC" w:rsidRPr="008525AE" w:rsidRDefault="00170B9F" w:rsidP="00843BD3">
      <w:pPr>
        <w:spacing w:after="240" w:line="360" w:lineRule="auto"/>
        <w:jc w:val="center"/>
        <w:rPr>
          <w:b/>
          <w:sz w:val="26"/>
          <w:szCs w:val="24"/>
        </w:rPr>
      </w:pPr>
      <w:r>
        <w:rPr>
          <w:b/>
          <w:sz w:val="26"/>
          <w:szCs w:val="24"/>
        </w:rPr>
        <w:t>Nagroda  Indywidualna</w:t>
      </w:r>
    </w:p>
    <w:tbl>
      <w:tblPr>
        <w:tblW w:w="949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6237"/>
      </w:tblGrid>
      <w:tr w:rsidR="00A4256F" w:rsidRPr="0043785F" w14:paraId="48237658" w14:textId="77777777" w:rsidTr="0010602C">
        <w:tc>
          <w:tcPr>
            <w:tcW w:w="9497" w:type="dxa"/>
            <w:gridSpan w:val="2"/>
            <w:shd w:val="clear" w:color="auto" w:fill="auto"/>
          </w:tcPr>
          <w:p w14:paraId="052A7051" w14:textId="406C90C8" w:rsidR="00A4256F" w:rsidRPr="00037B4E" w:rsidRDefault="00A4256F" w:rsidP="001D3D3F">
            <w:pPr>
              <w:spacing w:after="120" w:line="240" w:lineRule="auto"/>
              <w:rPr>
                <w:b/>
                <w:bCs/>
                <w:sz w:val="20"/>
                <w:szCs w:val="20"/>
              </w:rPr>
            </w:pPr>
            <w:r w:rsidRPr="00037B4E">
              <w:rPr>
                <w:b/>
                <w:bCs/>
              </w:rPr>
              <w:t>Dane osoby nominowanej</w:t>
            </w:r>
          </w:p>
        </w:tc>
      </w:tr>
      <w:tr w:rsidR="003A39DC" w:rsidRPr="0043785F" w14:paraId="3E47B36A" w14:textId="77777777" w:rsidTr="00C72664">
        <w:tc>
          <w:tcPr>
            <w:tcW w:w="3260" w:type="dxa"/>
            <w:shd w:val="clear" w:color="auto" w:fill="auto"/>
          </w:tcPr>
          <w:p w14:paraId="6F237CF1" w14:textId="2E2BCD3B" w:rsidR="003A39DC" w:rsidRPr="0043785F" w:rsidRDefault="003A39DC" w:rsidP="001D3D3F">
            <w:pPr>
              <w:spacing w:after="120" w:line="240" w:lineRule="auto"/>
            </w:pPr>
            <w:r w:rsidRPr="0043785F">
              <w:t>Stopień/tytuł:</w:t>
            </w:r>
          </w:p>
        </w:tc>
        <w:tc>
          <w:tcPr>
            <w:tcW w:w="6237" w:type="dxa"/>
            <w:shd w:val="clear" w:color="auto" w:fill="auto"/>
          </w:tcPr>
          <w:p w14:paraId="3F7D202A" w14:textId="77777777" w:rsidR="003A39DC" w:rsidRPr="0043785F" w:rsidRDefault="003A39DC" w:rsidP="001D3D3F">
            <w:pPr>
              <w:spacing w:after="120" w:line="240" w:lineRule="auto"/>
              <w:rPr>
                <w:b/>
                <w:sz w:val="20"/>
                <w:szCs w:val="20"/>
              </w:rPr>
            </w:pPr>
          </w:p>
        </w:tc>
      </w:tr>
      <w:tr w:rsidR="003A39DC" w:rsidRPr="0043785F" w14:paraId="34D0AD3D" w14:textId="77777777" w:rsidTr="00C72664">
        <w:tc>
          <w:tcPr>
            <w:tcW w:w="3260" w:type="dxa"/>
            <w:shd w:val="clear" w:color="auto" w:fill="auto"/>
          </w:tcPr>
          <w:p w14:paraId="5FBAC046" w14:textId="387651C5" w:rsidR="003A39DC" w:rsidRPr="0043785F" w:rsidRDefault="00A4256F" w:rsidP="001D3D3F">
            <w:pPr>
              <w:spacing w:after="120" w:line="240" w:lineRule="auto"/>
              <w:ind w:left="708" w:hanging="708"/>
            </w:pPr>
            <w:r>
              <w:t>Imię i nazwisko</w:t>
            </w:r>
            <w:r w:rsidR="003A39DC" w:rsidRPr="0043785F">
              <w:t>:</w:t>
            </w:r>
          </w:p>
        </w:tc>
        <w:tc>
          <w:tcPr>
            <w:tcW w:w="6237" w:type="dxa"/>
            <w:shd w:val="clear" w:color="auto" w:fill="auto"/>
          </w:tcPr>
          <w:p w14:paraId="1A6F244F" w14:textId="77777777" w:rsidR="003A39DC" w:rsidRPr="0043785F" w:rsidRDefault="003A39DC" w:rsidP="001D3D3F">
            <w:pPr>
              <w:spacing w:after="120" w:line="240" w:lineRule="auto"/>
              <w:rPr>
                <w:b/>
                <w:sz w:val="20"/>
                <w:szCs w:val="20"/>
              </w:rPr>
            </w:pPr>
          </w:p>
        </w:tc>
      </w:tr>
      <w:tr w:rsidR="003A39DC" w:rsidRPr="0043785F" w14:paraId="6BD5733C" w14:textId="77777777" w:rsidTr="00C72664">
        <w:tc>
          <w:tcPr>
            <w:tcW w:w="3260" w:type="dxa"/>
            <w:shd w:val="clear" w:color="auto" w:fill="auto"/>
          </w:tcPr>
          <w:p w14:paraId="4492BC06" w14:textId="6F720C47" w:rsidR="003A39DC" w:rsidRPr="0043785F" w:rsidRDefault="00A4256F" w:rsidP="001D3D3F">
            <w:pPr>
              <w:spacing w:after="120" w:line="240" w:lineRule="auto"/>
              <w:ind w:left="708" w:hanging="708"/>
            </w:pPr>
            <w:r w:rsidRPr="0043785F">
              <w:t>Numer ORCID:</w:t>
            </w:r>
          </w:p>
        </w:tc>
        <w:tc>
          <w:tcPr>
            <w:tcW w:w="6237" w:type="dxa"/>
            <w:shd w:val="clear" w:color="auto" w:fill="auto"/>
          </w:tcPr>
          <w:p w14:paraId="4C441B3B" w14:textId="77777777" w:rsidR="003A39DC" w:rsidRPr="0043785F" w:rsidRDefault="003A39DC" w:rsidP="001D3D3F">
            <w:pPr>
              <w:spacing w:after="120" w:line="240" w:lineRule="auto"/>
              <w:rPr>
                <w:b/>
                <w:sz w:val="20"/>
                <w:szCs w:val="20"/>
              </w:rPr>
            </w:pPr>
          </w:p>
        </w:tc>
      </w:tr>
      <w:tr w:rsidR="003A39DC" w:rsidRPr="0043785F" w14:paraId="0162E9C4" w14:textId="77777777" w:rsidTr="00C72664">
        <w:tc>
          <w:tcPr>
            <w:tcW w:w="3260" w:type="dxa"/>
            <w:shd w:val="clear" w:color="auto" w:fill="auto"/>
          </w:tcPr>
          <w:p w14:paraId="76B2A59A" w14:textId="108432DA" w:rsidR="003A39DC" w:rsidRPr="0043785F" w:rsidRDefault="00A4256F" w:rsidP="001D3D3F">
            <w:pPr>
              <w:spacing w:after="120" w:line="240" w:lineRule="auto"/>
              <w:ind w:left="708" w:hanging="708"/>
            </w:pPr>
            <w:r>
              <w:t>Katedra</w:t>
            </w:r>
            <w:r w:rsidR="003A39DC" w:rsidRPr="0043785F">
              <w:t>:</w:t>
            </w:r>
          </w:p>
        </w:tc>
        <w:tc>
          <w:tcPr>
            <w:tcW w:w="6237" w:type="dxa"/>
            <w:shd w:val="clear" w:color="auto" w:fill="auto"/>
          </w:tcPr>
          <w:p w14:paraId="3E87F8DC" w14:textId="77777777" w:rsidR="003A39DC" w:rsidRPr="0043785F" w:rsidRDefault="003A39DC" w:rsidP="001D3D3F">
            <w:pPr>
              <w:spacing w:after="120" w:line="240" w:lineRule="auto"/>
              <w:rPr>
                <w:b/>
                <w:sz w:val="20"/>
                <w:szCs w:val="20"/>
              </w:rPr>
            </w:pPr>
          </w:p>
        </w:tc>
      </w:tr>
    </w:tbl>
    <w:p w14:paraId="5E5E09EB" w14:textId="3641B35B" w:rsidR="00A4256F" w:rsidRDefault="003A39DC" w:rsidP="000E4265">
      <w:pPr>
        <w:pStyle w:val="Akapitzlist"/>
        <w:widowControl/>
        <w:spacing w:before="360" w:line="360" w:lineRule="auto"/>
        <w:contextualSpacing/>
        <w:jc w:val="both"/>
        <w:rPr>
          <w:b/>
        </w:rPr>
      </w:pPr>
      <w:r w:rsidRPr="00BB00B7">
        <w:rPr>
          <w:b/>
        </w:rPr>
        <w:t xml:space="preserve">Zgodnie z Regulaminem przyznawania </w:t>
      </w:r>
      <w:r w:rsidR="00A4256F">
        <w:rPr>
          <w:b/>
        </w:rPr>
        <w:t xml:space="preserve">Nagrody Dyrektora IF UKSW wnioskuję </w:t>
      </w:r>
      <w:r w:rsidRPr="00BB00B7">
        <w:rPr>
          <w:b/>
        </w:rPr>
        <w:t>o</w:t>
      </w:r>
      <w:r w:rsidR="00A4256F">
        <w:rPr>
          <w:b/>
        </w:rPr>
        <w:t xml:space="preserve"> przyznanie nagrody w kategorii</w:t>
      </w:r>
      <w:r w:rsidR="001B6419">
        <w:rPr>
          <w:b/>
        </w:rPr>
        <w:t xml:space="preserve"> indywidualnej za:</w:t>
      </w:r>
      <w:r w:rsidR="00170B9F">
        <w:rPr>
          <w:rStyle w:val="Odwoanieprzypisudolnego"/>
          <w:b/>
        </w:rPr>
        <w:footnoteReference w:id="1"/>
      </w:r>
    </w:p>
    <w:p w14:paraId="591A764E" w14:textId="1467454C" w:rsidR="00170B9F" w:rsidRPr="00AE4473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-1489550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68BC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 w:rsidRPr="00AE4473">
        <w:t>oryginalne i twórcze osiągnięci</w:t>
      </w:r>
      <w:r w:rsidR="00170B9F">
        <w:t>e</w:t>
      </w:r>
      <w:r w:rsidR="00170B9F" w:rsidRPr="00AE4473">
        <w:t xml:space="preserve"> naukowe</w:t>
      </w:r>
      <w:r w:rsidR="00170B9F">
        <w:t>;</w:t>
      </w:r>
    </w:p>
    <w:p w14:paraId="673979DB" w14:textId="25E3A8B6" w:rsidR="00170B9F" w:rsidRPr="00AE4473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3138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3271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 w:rsidRPr="00AE4473">
        <w:t xml:space="preserve">autorstwo lub współautorstwo </w:t>
      </w:r>
      <w:r w:rsidR="00170B9F">
        <w:t xml:space="preserve">uznanych </w:t>
      </w:r>
      <w:r w:rsidR="00170B9F" w:rsidRPr="00AE4473">
        <w:t>publikacji naukowych</w:t>
      </w:r>
      <w:r w:rsidR="00170B9F">
        <w:t>;</w:t>
      </w:r>
    </w:p>
    <w:p w14:paraId="1BD25BEB" w14:textId="12C75B9A" w:rsidR="00170B9F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52589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B9F" w:rsidRPr="00170B9F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>
        <w:t>uzyskanie tytułu naukowego profesora;</w:t>
      </w:r>
    </w:p>
    <w:p w14:paraId="65075627" w14:textId="01C45AEA" w:rsidR="00170B9F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170080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36B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>
        <w:t xml:space="preserve">uzyskanie stopnia naukowego doktora habilitowanego; </w:t>
      </w:r>
    </w:p>
    <w:p w14:paraId="2304B980" w14:textId="07AA9B4C" w:rsidR="00170B9F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-1740782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36B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>
        <w:t>uzyskanie stopnia naukowego doktora;</w:t>
      </w:r>
    </w:p>
    <w:p w14:paraId="37205C55" w14:textId="210EE156" w:rsidR="00170B9F" w:rsidRPr="00AE4473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1736502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B9F" w:rsidRPr="00170B9F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>
        <w:t xml:space="preserve">zrealizowany </w:t>
      </w:r>
      <w:r w:rsidR="00170B9F" w:rsidRPr="00AE4473">
        <w:t>grant naukow</w:t>
      </w:r>
      <w:r w:rsidR="00170B9F">
        <w:t>y;</w:t>
      </w:r>
    </w:p>
    <w:p w14:paraId="6F830184" w14:textId="626650A7" w:rsidR="00170B9F" w:rsidRDefault="00630223" w:rsidP="00170B9F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-1513216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2097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 w:rsidRPr="00AE4473">
        <w:t>przedsięwzięci</w:t>
      </w:r>
      <w:r w:rsidR="00170B9F">
        <w:t>e</w:t>
      </w:r>
      <w:r w:rsidR="00170B9F" w:rsidRPr="00AE4473">
        <w:t xml:space="preserve"> naukowo-organizacyjne</w:t>
      </w:r>
      <w:r w:rsidR="00170B9F">
        <w:t>;</w:t>
      </w:r>
    </w:p>
    <w:p w14:paraId="372F75DA" w14:textId="77777777" w:rsidR="00037B4E" w:rsidRDefault="00630223" w:rsidP="00037B4E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-1083753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B9F" w:rsidRPr="00C0236B">
            <w:rPr>
              <w:rFonts w:ascii="MS Gothic" w:eastAsia="MS Gothic" w:hAnsi="MS Gothic" w:cs="Calibri" w:hint="eastAsia"/>
            </w:rPr>
            <w:t>☐</w:t>
          </w:r>
        </w:sdtContent>
      </w:sdt>
      <w:r w:rsidR="00170B9F" w:rsidRPr="001B6419">
        <w:t xml:space="preserve">  </w:t>
      </w:r>
      <w:r w:rsidR="00170B9F">
        <w:t>całokształt pracy naukowej</w:t>
      </w:r>
      <w:r w:rsidR="00037B4E">
        <w:t>;</w:t>
      </w:r>
    </w:p>
    <w:p w14:paraId="2C1A83B9" w14:textId="002E5CF3" w:rsidR="00037B4E" w:rsidRDefault="00630223" w:rsidP="00037B4E">
      <w:pPr>
        <w:widowControl/>
        <w:suppressAutoHyphens/>
        <w:spacing w:after="120" w:line="300" w:lineRule="auto"/>
        <w:ind w:left="708"/>
        <w:contextualSpacing/>
        <w:jc w:val="both"/>
      </w:pPr>
      <w:sdt>
        <w:sdtPr>
          <w:rPr>
            <w:rFonts w:ascii="Verdana" w:hAnsi="Verdana" w:cs="Calibri"/>
          </w:rPr>
          <w:id w:val="1792552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B4E">
            <w:rPr>
              <w:rFonts w:ascii="MS Gothic" w:eastAsia="MS Gothic" w:hAnsi="MS Gothic" w:cs="Calibri" w:hint="eastAsia"/>
            </w:rPr>
            <w:t>☐</w:t>
          </w:r>
        </w:sdtContent>
      </w:sdt>
      <w:r w:rsidR="00037B4E" w:rsidRPr="001B6419">
        <w:t xml:space="preserve">  </w:t>
      </w:r>
      <w:r w:rsidR="00037B4E">
        <w:t>inne;</w:t>
      </w:r>
    </w:p>
    <w:p w14:paraId="30419A0D" w14:textId="77777777" w:rsidR="00C0236B" w:rsidRDefault="00C0236B" w:rsidP="001D3D3F">
      <w:pPr>
        <w:contextualSpacing/>
        <w:jc w:val="both"/>
      </w:pPr>
    </w:p>
    <w:p w14:paraId="58F5F7E2" w14:textId="0DB0967F" w:rsidR="00C0236B" w:rsidRDefault="00C0236B" w:rsidP="001D3D3F">
      <w:pPr>
        <w:contextualSpacing/>
        <w:jc w:val="both"/>
      </w:pPr>
      <w:r w:rsidRPr="00C0236B">
        <w:rPr>
          <w:b/>
          <w:bCs/>
        </w:rPr>
        <w:t>Uzasadnienie</w:t>
      </w:r>
      <w:r>
        <w:t>:</w:t>
      </w:r>
      <w:r w:rsidR="00A62097">
        <w:rPr>
          <w:rStyle w:val="Odwoanieprzypisudolnego"/>
          <w:b/>
        </w:rPr>
        <w:footnoteReference w:id="2"/>
      </w:r>
    </w:p>
    <w:p w14:paraId="173FD815" w14:textId="77777777" w:rsidR="00C0236B" w:rsidRDefault="00C0236B" w:rsidP="001D3D3F">
      <w:pPr>
        <w:contextualSpacing/>
        <w:jc w:val="both"/>
      </w:pPr>
    </w:p>
    <w:p w14:paraId="30E36C37" w14:textId="77777777" w:rsidR="00C0236B" w:rsidRDefault="00C0236B" w:rsidP="001D3D3F">
      <w:pPr>
        <w:contextualSpacing/>
        <w:jc w:val="both"/>
      </w:pPr>
    </w:p>
    <w:p w14:paraId="0A4DB11D" w14:textId="77777777" w:rsidR="00C0236B" w:rsidRDefault="00C0236B" w:rsidP="001D3D3F">
      <w:pPr>
        <w:contextualSpacing/>
        <w:jc w:val="both"/>
      </w:pPr>
    </w:p>
    <w:p w14:paraId="77A8714C" w14:textId="77777777" w:rsidR="00C0236B" w:rsidRDefault="00C0236B" w:rsidP="001D3D3F">
      <w:pPr>
        <w:contextualSpacing/>
        <w:jc w:val="both"/>
      </w:pPr>
    </w:p>
    <w:p w14:paraId="2CC14BD5" w14:textId="77777777" w:rsidR="00C0236B" w:rsidRDefault="00C0236B" w:rsidP="001D3D3F">
      <w:pPr>
        <w:contextualSpacing/>
        <w:jc w:val="both"/>
      </w:pPr>
    </w:p>
    <w:p w14:paraId="69F969B3" w14:textId="77777777" w:rsidR="00C0236B" w:rsidRDefault="00C0236B" w:rsidP="001D3D3F">
      <w:pPr>
        <w:contextualSpacing/>
        <w:jc w:val="both"/>
      </w:pPr>
    </w:p>
    <w:p w14:paraId="0C3B4F05" w14:textId="77777777" w:rsidR="00C0236B" w:rsidRDefault="00C0236B" w:rsidP="001D3D3F">
      <w:pPr>
        <w:contextualSpacing/>
        <w:jc w:val="both"/>
      </w:pPr>
    </w:p>
    <w:p w14:paraId="43A5F4C5" w14:textId="77777777" w:rsidR="00C0236B" w:rsidRDefault="00C0236B" w:rsidP="001D3D3F">
      <w:pPr>
        <w:contextualSpacing/>
        <w:jc w:val="both"/>
      </w:pPr>
    </w:p>
    <w:p w14:paraId="73504FD6" w14:textId="77777777" w:rsidR="00C0236B" w:rsidRDefault="00C0236B" w:rsidP="001D3D3F">
      <w:pPr>
        <w:contextualSpacing/>
        <w:jc w:val="both"/>
      </w:pPr>
    </w:p>
    <w:p w14:paraId="6F99F38B" w14:textId="77777777" w:rsidR="00C0236B" w:rsidRDefault="00C0236B" w:rsidP="001D3D3F">
      <w:pPr>
        <w:contextualSpacing/>
        <w:jc w:val="both"/>
      </w:pPr>
    </w:p>
    <w:p w14:paraId="0CF1E4AA" w14:textId="77777777" w:rsidR="00C0236B" w:rsidRDefault="00C0236B" w:rsidP="001D3D3F">
      <w:pPr>
        <w:contextualSpacing/>
        <w:jc w:val="both"/>
      </w:pPr>
    </w:p>
    <w:p w14:paraId="7C97A9B7" w14:textId="77777777" w:rsidR="00C0236B" w:rsidRDefault="00C0236B" w:rsidP="001D3D3F">
      <w:pPr>
        <w:contextualSpacing/>
        <w:jc w:val="both"/>
      </w:pPr>
    </w:p>
    <w:p w14:paraId="59ABA446" w14:textId="77777777" w:rsidR="00C0236B" w:rsidRDefault="00C0236B" w:rsidP="001D3D3F">
      <w:pPr>
        <w:contextualSpacing/>
        <w:jc w:val="both"/>
      </w:pPr>
    </w:p>
    <w:p w14:paraId="6533E929" w14:textId="77777777" w:rsidR="00C0236B" w:rsidRDefault="00C0236B" w:rsidP="001D3D3F">
      <w:pPr>
        <w:contextualSpacing/>
        <w:jc w:val="both"/>
      </w:pPr>
    </w:p>
    <w:p w14:paraId="638449B7" w14:textId="77777777" w:rsidR="00C0236B" w:rsidRDefault="00C0236B" w:rsidP="001D3D3F">
      <w:pPr>
        <w:contextualSpacing/>
        <w:jc w:val="both"/>
      </w:pPr>
    </w:p>
    <w:p w14:paraId="3A928FEA" w14:textId="77777777" w:rsidR="00C0236B" w:rsidRDefault="00C0236B" w:rsidP="001D3D3F">
      <w:pPr>
        <w:contextualSpacing/>
        <w:jc w:val="both"/>
      </w:pPr>
    </w:p>
    <w:p w14:paraId="7B553B62" w14:textId="3D38A1C6" w:rsidR="003A39DC" w:rsidRPr="00BB00B7" w:rsidRDefault="003A39DC" w:rsidP="001D3D3F">
      <w:pPr>
        <w:contextualSpacing/>
        <w:jc w:val="both"/>
      </w:pPr>
      <w:r w:rsidRPr="00BB00B7">
        <w:t xml:space="preserve">Oświadczam, iż kandydat/ka do nagrody </w:t>
      </w:r>
      <w:r w:rsidR="00C0236B">
        <w:t>spełnia wszystkie kryteria ubiegania się o Nagrodę Dyrektora IF UKSW i wyraził/a zgodę na nominowanie do tej nagrody</w:t>
      </w:r>
      <w:r w:rsidR="00037B4E">
        <w:rPr>
          <w:lang w:bidi="pl-PL"/>
        </w:rPr>
        <w:t>.</w:t>
      </w:r>
    </w:p>
    <w:p w14:paraId="718A68B9" w14:textId="371D5E2A" w:rsidR="003A39DC" w:rsidRPr="00A8472A" w:rsidRDefault="003A39DC" w:rsidP="00C0236B">
      <w:pPr>
        <w:spacing w:before="720" w:line="240" w:lineRule="auto"/>
        <w:ind w:left="3540" w:firstLine="708"/>
        <w:rPr>
          <w:sz w:val="20"/>
          <w:szCs w:val="20"/>
        </w:rPr>
      </w:pPr>
      <w:r w:rsidRPr="00A8472A">
        <w:rPr>
          <w:sz w:val="24"/>
          <w:szCs w:val="24"/>
        </w:rPr>
        <w:t>………………...……………</w:t>
      </w:r>
      <w:r w:rsidR="00C0236B">
        <w:rPr>
          <w:sz w:val="24"/>
          <w:szCs w:val="24"/>
        </w:rPr>
        <w:t>…………….</w:t>
      </w:r>
      <w:r w:rsidRPr="00A8472A">
        <w:rPr>
          <w:sz w:val="24"/>
          <w:szCs w:val="24"/>
        </w:rPr>
        <w:t>…….</w:t>
      </w:r>
      <w:r w:rsidRPr="00A8472A">
        <w:rPr>
          <w:sz w:val="20"/>
          <w:szCs w:val="20"/>
        </w:rPr>
        <w:t xml:space="preserve"> </w:t>
      </w:r>
    </w:p>
    <w:p w14:paraId="65E0756B" w14:textId="53991A99" w:rsidR="003A39DC" w:rsidRPr="007F460B" w:rsidRDefault="00F05830" w:rsidP="003A39DC">
      <w:pPr>
        <w:spacing w:after="600"/>
        <w:ind w:left="4678" w:firstLine="1134"/>
        <w:rPr>
          <w:i/>
          <w:sz w:val="18"/>
          <w:szCs w:val="18"/>
        </w:rPr>
      </w:pPr>
      <w:r>
        <w:rPr>
          <w:i/>
          <w:sz w:val="18"/>
          <w:szCs w:val="18"/>
        </w:rPr>
        <w:t>P</w:t>
      </w:r>
      <w:r w:rsidR="003A39DC" w:rsidRPr="007F460B">
        <w:rPr>
          <w:i/>
          <w:sz w:val="18"/>
          <w:szCs w:val="18"/>
        </w:rPr>
        <w:t>odpis wnioskodawc</w:t>
      </w:r>
      <w:r w:rsidR="00C0236B">
        <w:rPr>
          <w:i/>
          <w:sz w:val="18"/>
          <w:szCs w:val="18"/>
        </w:rPr>
        <w:t>y/ów</w:t>
      </w:r>
    </w:p>
    <w:p w14:paraId="6F057F95" w14:textId="011DE71E" w:rsidR="00E8348E" w:rsidRPr="00A8472A" w:rsidRDefault="00C0236B" w:rsidP="00E8348E">
      <w:pPr>
        <w:pStyle w:val="Akapitzlist"/>
        <w:widowControl/>
        <w:numPr>
          <w:ilvl w:val="0"/>
          <w:numId w:val="3"/>
        </w:numPr>
        <w:tabs>
          <w:tab w:val="left" w:pos="284"/>
        </w:tabs>
        <w:spacing w:after="120" w:line="360" w:lineRule="auto"/>
        <w:ind w:left="284" w:hanging="284"/>
        <w:jc w:val="both"/>
        <w:rPr>
          <w:b/>
          <w:bCs/>
        </w:rPr>
      </w:pPr>
      <w:r>
        <w:rPr>
          <w:b/>
          <w:bCs/>
        </w:rPr>
        <w:t>Formalna w</w:t>
      </w:r>
      <w:r w:rsidR="00E8348E" w:rsidRPr="00A8472A">
        <w:rPr>
          <w:b/>
          <w:bCs/>
        </w:rPr>
        <w:t xml:space="preserve">eryfikacja wniosku przez </w:t>
      </w:r>
      <w:r>
        <w:rPr>
          <w:b/>
          <w:bCs/>
        </w:rPr>
        <w:t>Komisję ds. Badań Naukowych Instytutu Filozofii UKSW</w:t>
      </w:r>
      <w:r w:rsidR="00E8348E" w:rsidRPr="00A8472A">
        <w:rPr>
          <w:b/>
          <w:bCs/>
        </w:rPr>
        <w:t>:</w:t>
      </w:r>
    </w:p>
    <w:tbl>
      <w:tblPr>
        <w:tblW w:w="0" w:type="auto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5"/>
        <w:gridCol w:w="1985"/>
      </w:tblGrid>
      <w:tr w:rsidR="00E8348E" w:rsidRPr="003F04A3" w14:paraId="3914E996" w14:textId="77777777" w:rsidTr="00375593">
        <w:tc>
          <w:tcPr>
            <w:tcW w:w="7195" w:type="dxa"/>
          </w:tcPr>
          <w:p w14:paraId="40FC5EAE" w14:textId="77777777" w:rsidR="00E8348E" w:rsidRPr="003F04A3" w:rsidRDefault="00E8348E" w:rsidP="00375593">
            <w:pPr>
              <w:pStyle w:val="Akapitzlist"/>
              <w:tabs>
                <w:tab w:val="left" w:pos="284"/>
              </w:tabs>
              <w:spacing w:line="360" w:lineRule="auto"/>
              <w:jc w:val="both"/>
            </w:pPr>
            <w:r w:rsidRPr="003F04A3">
              <w:t>Osiągnięcia spełniają wymogi określone w regulaminie</w:t>
            </w:r>
          </w:p>
        </w:tc>
        <w:tc>
          <w:tcPr>
            <w:tcW w:w="1985" w:type="dxa"/>
          </w:tcPr>
          <w:p w14:paraId="2CC9141A" w14:textId="77777777" w:rsidR="00E8348E" w:rsidRPr="003F04A3" w:rsidRDefault="00E8348E" w:rsidP="00375593">
            <w:pPr>
              <w:pStyle w:val="Akapitzlist"/>
              <w:tabs>
                <w:tab w:val="left" w:pos="284"/>
              </w:tabs>
              <w:spacing w:line="360" w:lineRule="auto"/>
              <w:jc w:val="both"/>
            </w:pPr>
            <w:r w:rsidRPr="003F04A3">
              <w:t>Tak</w:t>
            </w:r>
            <w:r>
              <w:t xml:space="preserve"> </w:t>
            </w:r>
            <w:r w:rsidRPr="003F04A3">
              <w:t>/</w:t>
            </w:r>
            <w:r>
              <w:t xml:space="preserve"> N</w:t>
            </w:r>
            <w:r w:rsidRPr="003F04A3">
              <w:t>ie</w:t>
            </w:r>
            <w:r w:rsidRPr="00A05CA2">
              <w:rPr>
                <w:sz w:val="24"/>
                <w:szCs w:val="24"/>
                <w:vertAlign w:val="superscript"/>
              </w:rPr>
              <w:sym w:font="Symbol" w:char="F02A"/>
            </w:r>
          </w:p>
        </w:tc>
      </w:tr>
    </w:tbl>
    <w:p w14:paraId="7251E58C" w14:textId="77777777" w:rsidR="00E8348E" w:rsidRPr="004C2C36" w:rsidRDefault="00E8348E" w:rsidP="00E8348E">
      <w:pPr>
        <w:pStyle w:val="Akapitzlist"/>
        <w:tabs>
          <w:tab w:val="left" w:pos="284"/>
        </w:tabs>
        <w:spacing w:line="360" w:lineRule="auto"/>
        <w:ind w:left="284" w:firstLine="7087"/>
        <w:jc w:val="both"/>
        <w:rPr>
          <w:i/>
          <w:sz w:val="18"/>
          <w:szCs w:val="18"/>
        </w:rPr>
      </w:pPr>
      <w:r w:rsidRPr="00A05CA2">
        <w:rPr>
          <w:sz w:val="24"/>
          <w:szCs w:val="24"/>
          <w:vertAlign w:val="superscript"/>
        </w:rPr>
        <w:sym w:font="Symbol" w:char="F02A"/>
      </w:r>
      <w:r>
        <w:rPr>
          <w:sz w:val="24"/>
          <w:szCs w:val="24"/>
          <w:vertAlign w:val="superscript"/>
        </w:rPr>
        <w:t xml:space="preserve"> </w:t>
      </w:r>
      <w:r w:rsidRPr="0043785F">
        <w:rPr>
          <w:i/>
          <w:sz w:val="18"/>
          <w:szCs w:val="18"/>
        </w:rPr>
        <w:t>niewłaściwe skreślić</w:t>
      </w:r>
      <w:r w:rsidRPr="004C2C36">
        <w:rPr>
          <w:i/>
          <w:sz w:val="18"/>
          <w:szCs w:val="18"/>
        </w:rPr>
        <w:t xml:space="preserve"> </w:t>
      </w:r>
    </w:p>
    <w:p w14:paraId="4AE025B1" w14:textId="733812CE" w:rsidR="00E8348E" w:rsidRPr="00A8472A" w:rsidRDefault="00E8348E" w:rsidP="000E4265">
      <w:pPr>
        <w:spacing w:before="480" w:line="240" w:lineRule="auto"/>
        <w:ind w:left="5528"/>
        <w:rPr>
          <w:sz w:val="20"/>
          <w:szCs w:val="20"/>
        </w:rPr>
      </w:pPr>
      <w:r w:rsidRPr="00A8472A">
        <w:rPr>
          <w:sz w:val="24"/>
          <w:szCs w:val="24"/>
        </w:rPr>
        <w:t>………………...………………….</w:t>
      </w:r>
      <w:r w:rsidRPr="00A8472A">
        <w:rPr>
          <w:sz w:val="20"/>
          <w:szCs w:val="20"/>
        </w:rPr>
        <w:t xml:space="preserve"> </w:t>
      </w:r>
    </w:p>
    <w:p w14:paraId="1412DE7B" w14:textId="1E691E61" w:rsidR="00375593" w:rsidRPr="000E4265" w:rsidRDefault="00E8348E" w:rsidP="000E4265">
      <w:pPr>
        <w:spacing w:line="240" w:lineRule="auto"/>
        <w:ind w:left="6237"/>
        <w:rPr>
          <w:i/>
          <w:sz w:val="18"/>
          <w:szCs w:val="18"/>
        </w:rPr>
      </w:pPr>
      <w:r w:rsidRPr="00E51BFD">
        <w:rPr>
          <w:i/>
          <w:sz w:val="18"/>
          <w:szCs w:val="18"/>
        </w:rPr>
        <w:t>Data</w:t>
      </w:r>
      <w:r w:rsidR="00C0236B">
        <w:rPr>
          <w:i/>
          <w:sz w:val="18"/>
          <w:szCs w:val="18"/>
        </w:rPr>
        <w:t xml:space="preserve"> </w:t>
      </w:r>
      <w:r w:rsidRPr="00E51BFD">
        <w:rPr>
          <w:i/>
          <w:sz w:val="18"/>
          <w:szCs w:val="18"/>
        </w:rPr>
        <w:t>i podpis</w:t>
      </w:r>
    </w:p>
    <w:sectPr w:rsidR="00375593" w:rsidRPr="000E4265" w:rsidSect="009E23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5" w:right="1133" w:bottom="709" w:left="1134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26FF8" w14:textId="77777777" w:rsidR="009E231F" w:rsidRDefault="009E231F" w:rsidP="003A39DC">
      <w:pPr>
        <w:spacing w:line="240" w:lineRule="auto"/>
      </w:pPr>
      <w:r>
        <w:separator/>
      </w:r>
    </w:p>
  </w:endnote>
  <w:endnote w:type="continuationSeparator" w:id="0">
    <w:p w14:paraId="5ECF4311" w14:textId="77777777" w:rsidR="009E231F" w:rsidRDefault="009E231F" w:rsidP="003A39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747B" w14:textId="77777777" w:rsidR="00D51519" w:rsidRDefault="00D5151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019F3" w14:textId="3C02062F" w:rsidR="00AF379A" w:rsidRPr="00AF379A" w:rsidRDefault="00AF379A" w:rsidP="00D51519">
    <w:pPr>
      <w:pStyle w:val="Stopka"/>
      <w:spacing w:before="240"/>
      <w:jc w:val="center"/>
      <w:rPr>
        <w:i/>
        <w:iCs/>
        <w:sz w:val="20"/>
        <w:szCs w:val="20"/>
      </w:rPr>
    </w:pPr>
    <w:r w:rsidRPr="00AF379A">
      <w:rPr>
        <w:i/>
        <w:iCs/>
        <w:sz w:val="20"/>
        <w:szCs w:val="20"/>
      </w:rPr>
      <w:t xml:space="preserve">Załącznik 1 – Nagroda Dyrektora IF UKSW </w:t>
    </w:r>
    <w:r w:rsidRPr="00AF379A">
      <w:rPr>
        <w:i/>
        <w:iCs/>
        <w:sz w:val="20"/>
        <w:szCs w:val="20"/>
      </w:rPr>
      <w:tab/>
    </w:r>
    <w:r w:rsidRPr="00AF379A">
      <w:rPr>
        <w:i/>
        <w:iCs/>
        <w:sz w:val="20"/>
        <w:szCs w:val="20"/>
      </w:rPr>
      <w:tab/>
      <w:t xml:space="preserve">Strona </w:t>
    </w:r>
    <w:r w:rsidRPr="00AF379A">
      <w:rPr>
        <w:i/>
        <w:iCs/>
        <w:sz w:val="20"/>
        <w:szCs w:val="20"/>
      </w:rPr>
      <w:fldChar w:fldCharType="begin"/>
    </w:r>
    <w:r w:rsidRPr="00AF379A">
      <w:rPr>
        <w:i/>
        <w:iCs/>
        <w:sz w:val="20"/>
        <w:szCs w:val="20"/>
      </w:rPr>
      <w:instrText>PAGE  \* Arabic  \* MERGEFORMAT</w:instrText>
    </w:r>
    <w:r w:rsidRPr="00AF379A">
      <w:rPr>
        <w:i/>
        <w:iCs/>
        <w:sz w:val="20"/>
        <w:szCs w:val="20"/>
      </w:rPr>
      <w:fldChar w:fldCharType="separate"/>
    </w:r>
    <w:r w:rsidRPr="00AF379A">
      <w:rPr>
        <w:i/>
        <w:iCs/>
        <w:sz w:val="20"/>
        <w:szCs w:val="20"/>
      </w:rPr>
      <w:t>2</w:t>
    </w:r>
    <w:r w:rsidRPr="00AF379A">
      <w:rPr>
        <w:i/>
        <w:iCs/>
        <w:sz w:val="20"/>
        <w:szCs w:val="20"/>
      </w:rPr>
      <w:fldChar w:fldCharType="end"/>
    </w:r>
    <w:r w:rsidRPr="00AF379A">
      <w:rPr>
        <w:i/>
        <w:iCs/>
        <w:sz w:val="20"/>
        <w:szCs w:val="20"/>
      </w:rPr>
      <w:t xml:space="preserve"> z </w:t>
    </w:r>
    <w:r w:rsidRPr="00AF379A">
      <w:rPr>
        <w:i/>
        <w:iCs/>
        <w:sz w:val="20"/>
        <w:szCs w:val="20"/>
      </w:rPr>
      <w:fldChar w:fldCharType="begin"/>
    </w:r>
    <w:r w:rsidRPr="00AF379A">
      <w:rPr>
        <w:i/>
        <w:iCs/>
        <w:sz w:val="20"/>
        <w:szCs w:val="20"/>
      </w:rPr>
      <w:instrText>NUMPAGES \ * arabskie \ * MERGEFORMAT</w:instrText>
    </w:r>
    <w:r w:rsidRPr="00AF379A">
      <w:rPr>
        <w:i/>
        <w:iCs/>
        <w:sz w:val="20"/>
        <w:szCs w:val="20"/>
      </w:rPr>
      <w:fldChar w:fldCharType="separate"/>
    </w:r>
    <w:r w:rsidRPr="00AF379A">
      <w:rPr>
        <w:i/>
        <w:iCs/>
        <w:sz w:val="20"/>
        <w:szCs w:val="20"/>
      </w:rPr>
      <w:t>2</w:t>
    </w:r>
    <w:r w:rsidRPr="00AF379A">
      <w:rPr>
        <w:i/>
        <w:i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F395" w14:textId="77777777" w:rsidR="00D51519" w:rsidRDefault="00D515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879DE" w14:textId="77777777" w:rsidR="009E231F" w:rsidRDefault="009E231F" w:rsidP="003A39DC">
      <w:pPr>
        <w:spacing w:line="240" w:lineRule="auto"/>
      </w:pPr>
      <w:r>
        <w:separator/>
      </w:r>
    </w:p>
  </w:footnote>
  <w:footnote w:type="continuationSeparator" w:id="0">
    <w:p w14:paraId="73489750" w14:textId="77777777" w:rsidR="009E231F" w:rsidRDefault="009E231F" w:rsidP="003A39DC">
      <w:pPr>
        <w:spacing w:line="240" w:lineRule="auto"/>
      </w:pPr>
      <w:r>
        <w:continuationSeparator/>
      </w:r>
    </w:p>
  </w:footnote>
  <w:footnote w:id="1">
    <w:p w14:paraId="118A6EC5" w14:textId="510E067B" w:rsidR="00170B9F" w:rsidRDefault="00170B9F" w:rsidP="00037B4E">
      <w:pPr>
        <w:pStyle w:val="Tekstprzypisudolnego"/>
        <w:spacing w:after="120" w:line="240" w:lineRule="auto"/>
      </w:pPr>
      <w:r>
        <w:rPr>
          <w:rStyle w:val="Odwoanieprzypisudolnego"/>
        </w:rPr>
        <w:footnoteRef/>
      </w:r>
      <w:r>
        <w:t xml:space="preserve"> Wybieramy tylko jedną z poniższych kategorii, </w:t>
      </w:r>
      <w:r w:rsidR="006A37A1">
        <w:t>zaznaczając</w:t>
      </w:r>
      <w:r>
        <w:t xml:space="preserve"> odpowiednik </w:t>
      </w:r>
      <w:proofErr w:type="spellStart"/>
      <w:r w:rsidR="00C0236B">
        <w:t>punktor</w:t>
      </w:r>
      <w:proofErr w:type="spellEnd"/>
      <w:r w:rsidR="00C0236B">
        <w:t>.</w:t>
      </w:r>
    </w:p>
  </w:footnote>
  <w:footnote w:id="2">
    <w:p w14:paraId="340E5A66" w14:textId="78FBB1D7" w:rsidR="00A62097" w:rsidRDefault="00A62097" w:rsidP="00037B4E">
      <w:pPr>
        <w:pStyle w:val="Tekstprzypisudolnego"/>
        <w:spacing w:line="240" w:lineRule="auto"/>
      </w:pPr>
      <w:r>
        <w:rPr>
          <w:rStyle w:val="Odwoanieprzypisudolnego"/>
        </w:rPr>
        <w:footnoteRef/>
      </w:r>
      <w:r>
        <w:t xml:space="preserve"> Uzasadnienie nie powinno przekraczać 1 strony maszynopisu i </w:t>
      </w:r>
      <w:r w:rsidR="006A37A1">
        <w:t>po</w:t>
      </w:r>
      <w:r>
        <w:t xml:space="preserve">winno </w:t>
      </w:r>
      <w:r w:rsidR="006A37A1">
        <w:t>zawierać</w:t>
      </w:r>
      <w:r>
        <w:t xml:space="preserve"> następujące elementy. </w:t>
      </w:r>
    </w:p>
    <w:p w14:paraId="315A76D6" w14:textId="48D0EB81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ublikacji</w:t>
      </w:r>
      <w:r>
        <w:t xml:space="preserve">: pełny zapis bibliograficzny wraz z podaniem liczby punktów. </w:t>
      </w:r>
    </w:p>
    <w:p w14:paraId="1A64AF7C" w14:textId="2A8ADE4A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rojektów badawczych</w:t>
      </w:r>
      <w:r>
        <w:t>: tytuł projektu, instytucja finansująca badania, pełna kwota finansowania projektu, kwota finansowania przypadająca dla IF UKSW</w:t>
      </w:r>
      <w:r w:rsidR="006A37A1">
        <w:t>, okres realizacji projektu</w:t>
      </w:r>
      <w:r>
        <w:t>.</w:t>
      </w:r>
    </w:p>
    <w:p w14:paraId="4BDC059A" w14:textId="6033D748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uzyskania tytułu lub stopnia naukowego</w:t>
      </w:r>
      <w:r>
        <w:t xml:space="preserve">: data przyznania, nazwa jednostki przyznającej, tytuł </w:t>
      </w:r>
      <w:r w:rsidR="006A37A1">
        <w:t xml:space="preserve">osiągnięcia </w:t>
      </w:r>
      <w:r>
        <w:t>(jeśli dotyczy).</w:t>
      </w:r>
    </w:p>
    <w:p w14:paraId="500C6B31" w14:textId="4CC1B367" w:rsidR="00A62097" w:rsidRDefault="00A62097" w:rsidP="00037B4E">
      <w:pPr>
        <w:pStyle w:val="Tekstprzypisudolnego"/>
        <w:numPr>
          <w:ilvl w:val="0"/>
          <w:numId w:val="5"/>
        </w:numPr>
        <w:spacing w:line="240" w:lineRule="auto"/>
      </w:pPr>
      <w:r w:rsidRPr="00A62097">
        <w:rPr>
          <w:b/>
          <w:bCs/>
        </w:rPr>
        <w:t>W przypadku przedsięwzięcia naukowo-organizacyjnego</w:t>
      </w:r>
      <w:r>
        <w:t xml:space="preserve">: wskazać na jego znaczenie dla IF UKSW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15DF" w14:textId="77777777" w:rsidR="00D51519" w:rsidRDefault="00D5151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62F9B" w14:textId="77777777" w:rsidR="00D51519" w:rsidRDefault="00D5151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487F9" w14:textId="77777777" w:rsidR="00D51519" w:rsidRDefault="00D5151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D0A35"/>
    <w:multiLevelType w:val="hybridMultilevel"/>
    <w:tmpl w:val="8D44E2F0"/>
    <w:lvl w:ilvl="0" w:tplc="A9B02E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147B6"/>
    <w:multiLevelType w:val="hybridMultilevel"/>
    <w:tmpl w:val="D0D077C8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31F1A"/>
    <w:multiLevelType w:val="hybridMultilevel"/>
    <w:tmpl w:val="3F2CF798"/>
    <w:lvl w:ilvl="0" w:tplc="1462329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C6D3E"/>
    <w:multiLevelType w:val="hybridMultilevel"/>
    <w:tmpl w:val="59AC80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27DF9"/>
    <w:multiLevelType w:val="hybridMultilevel"/>
    <w:tmpl w:val="8216F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7800928">
    <w:abstractNumId w:val="2"/>
  </w:num>
  <w:num w:numId="2" w16cid:durableId="698354280">
    <w:abstractNumId w:val="0"/>
  </w:num>
  <w:num w:numId="3" w16cid:durableId="2035645616">
    <w:abstractNumId w:val="4"/>
  </w:num>
  <w:num w:numId="4" w16cid:durableId="2011323531">
    <w:abstractNumId w:val="1"/>
  </w:num>
  <w:num w:numId="5" w16cid:durableId="7360534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DE2sbA0NDMxtDRX0lEKTi0uzszPAykwrAUAz4d31SwAAAA="/>
  </w:docVars>
  <w:rsids>
    <w:rsidRoot w:val="003A39DC"/>
    <w:rsid w:val="00037B4E"/>
    <w:rsid w:val="00085E42"/>
    <w:rsid w:val="000B4B9D"/>
    <w:rsid w:val="000D34AF"/>
    <w:rsid w:val="000E4265"/>
    <w:rsid w:val="00170B9F"/>
    <w:rsid w:val="001872C2"/>
    <w:rsid w:val="001B6419"/>
    <w:rsid w:val="001D3D3F"/>
    <w:rsid w:val="002868BC"/>
    <w:rsid w:val="00375593"/>
    <w:rsid w:val="0039130D"/>
    <w:rsid w:val="003A39DC"/>
    <w:rsid w:val="003D37CF"/>
    <w:rsid w:val="00422348"/>
    <w:rsid w:val="004255BE"/>
    <w:rsid w:val="004D7D90"/>
    <w:rsid w:val="00523271"/>
    <w:rsid w:val="0053377E"/>
    <w:rsid w:val="005529E8"/>
    <w:rsid w:val="00630223"/>
    <w:rsid w:val="0064201D"/>
    <w:rsid w:val="00683428"/>
    <w:rsid w:val="006A37A1"/>
    <w:rsid w:val="0076687C"/>
    <w:rsid w:val="00843BD3"/>
    <w:rsid w:val="008525AE"/>
    <w:rsid w:val="0088688A"/>
    <w:rsid w:val="008F4066"/>
    <w:rsid w:val="009E231F"/>
    <w:rsid w:val="00A4256F"/>
    <w:rsid w:val="00A62097"/>
    <w:rsid w:val="00A671AE"/>
    <w:rsid w:val="00A6723C"/>
    <w:rsid w:val="00AA7341"/>
    <w:rsid w:val="00AF379A"/>
    <w:rsid w:val="00B07F73"/>
    <w:rsid w:val="00BB00B7"/>
    <w:rsid w:val="00BE4A91"/>
    <w:rsid w:val="00BF1C26"/>
    <w:rsid w:val="00C0236B"/>
    <w:rsid w:val="00C51A6B"/>
    <w:rsid w:val="00C67D4A"/>
    <w:rsid w:val="00C72664"/>
    <w:rsid w:val="00C8599A"/>
    <w:rsid w:val="00D51519"/>
    <w:rsid w:val="00E447FC"/>
    <w:rsid w:val="00E8348E"/>
    <w:rsid w:val="00F05830"/>
    <w:rsid w:val="00F23C1F"/>
    <w:rsid w:val="00F532F6"/>
    <w:rsid w:val="00F61EF7"/>
    <w:rsid w:val="00FB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316BE"/>
  <w15:chartTrackingRefBased/>
  <w15:docId w15:val="{A4908E0B-319E-AB41-A271-F8FAE76FC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39DC"/>
    <w:pPr>
      <w:widowControl w:val="0"/>
      <w:spacing w:line="276" w:lineRule="auto"/>
    </w:pPr>
    <w:rPr>
      <w:rFonts w:ascii="Times New Roman" w:hAnsi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A39DC"/>
  </w:style>
  <w:style w:type="paragraph" w:styleId="Tekstprzypisudolnego">
    <w:name w:val="footnote text"/>
    <w:basedOn w:val="Normalny"/>
    <w:link w:val="TekstprzypisudolnegoZnak"/>
    <w:uiPriority w:val="99"/>
    <w:semiHidden/>
    <w:rsid w:val="003A39D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3A39DC"/>
    <w:rPr>
      <w:rFonts w:ascii="Times New Roman" w:eastAsia="Calibri" w:hAnsi="Times New Roman" w:cs="Times New Roman"/>
      <w:sz w:val="20"/>
      <w:szCs w:val="20"/>
    </w:rPr>
  </w:style>
  <w:style w:type="character" w:styleId="Odwoanieprzypisudolnego">
    <w:name w:val="footnote reference"/>
    <w:uiPriority w:val="99"/>
    <w:rsid w:val="003A39DC"/>
    <w:rPr>
      <w:rFonts w:cs="Times New Roman"/>
      <w:vertAlign w:val="superscript"/>
    </w:rPr>
  </w:style>
  <w:style w:type="paragraph" w:customStyle="1" w:styleId="Paragraph">
    <w:name w:val="Paragraph"/>
    <w:basedOn w:val="Normalny"/>
    <w:next w:val="Normalny"/>
    <w:link w:val="ParagraphChar"/>
    <w:autoRedefine/>
    <w:qFormat/>
    <w:rsid w:val="001B6419"/>
    <w:pPr>
      <w:suppressAutoHyphens/>
      <w:autoSpaceDN w:val="0"/>
      <w:spacing w:after="120" w:line="360" w:lineRule="auto"/>
      <w:ind w:firstLine="709"/>
      <w:textAlignment w:val="baseline"/>
    </w:pPr>
    <w:rPr>
      <w:rFonts w:eastAsia="Arial" w:cs="Arial"/>
      <w:kern w:val="2"/>
      <w:sz w:val="24"/>
      <w:lang w:val="en-US" w:eastAsia="zh-CN" w:bidi="hi-IN"/>
      <w14:ligatures w14:val="standardContextual"/>
    </w:rPr>
  </w:style>
  <w:style w:type="character" w:customStyle="1" w:styleId="ParagraphChar">
    <w:name w:val="Paragraph Char"/>
    <w:link w:val="Paragraph"/>
    <w:rsid w:val="001B6419"/>
    <w:rPr>
      <w:rFonts w:ascii="Times New Roman" w:eastAsia="Arial" w:hAnsi="Times New Roman" w:cs="Arial"/>
      <w:kern w:val="2"/>
      <w:sz w:val="24"/>
      <w:szCs w:val="22"/>
      <w:lang w:val="en-US" w:eastAsia="zh-CN" w:bidi="hi-IN"/>
      <w14:ligatures w14:val="standardContextual"/>
    </w:rPr>
  </w:style>
  <w:style w:type="paragraph" w:styleId="Nagwek">
    <w:name w:val="header"/>
    <w:basedOn w:val="Normalny"/>
    <w:link w:val="NagwekZnak"/>
    <w:uiPriority w:val="99"/>
    <w:unhideWhenUsed/>
    <w:rsid w:val="00AF379A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F379A"/>
    <w:rPr>
      <w:rFonts w:ascii="Times New Roman" w:hAnsi="Times New Roman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AF379A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379A"/>
    <w:rPr>
      <w:rFonts w:ascii="Times New Roman" w:hAnsi="Times New Roman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6A37A1"/>
    <w:rPr>
      <w:rFonts w:ascii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D1574-35BC-4EE7-8AFD-03213A8E2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9</Words>
  <Characters>1136</Characters>
  <Application>Microsoft Office Word</Application>
  <DocSecurity>4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uta Chojnacka</dc:creator>
  <cp:keywords/>
  <dc:description/>
  <cp:lastModifiedBy>Helena Syldatk</cp:lastModifiedBy>
  <cp:revision>2</cp:revision>
  <cp:lastPrinted>2023-11-17T13:04:00Z</cp:lastPrinted>
  <dcterms:created xsi:type="dcterms:W3CDTF">2024-04-25T06:53:00Z</dcterms:created>
  <dcterms:modified xsi:type="dcterms:W3CDTF">2024-04-25T06:53:00Z</dcterms:modified>
</cp:coreProperties>
</file>